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mpare-the-sample-means-of-different-pieces-of-the-same-pig-and-different-pigs"/>
      <w:bookmarkEnd w:id="21"/>
      <w:r>
        <w:t xml:space="preserve">Compare the sample means of different pieces of the same pig and different pigs</w:t>
      </w:r>
    </w:p>
    <w:p>
      <w:pPr>
        <w:pStyle w:val="Heading2"/>
      </w:pPr>
      <w:bookmarkStart w:id="22" w:name="tidy-the-data-and-combine-the-data-from-the-same-pigs-into-the-same-columns"/>
      <w:bookmarkEnd w:id="22"/>
      <w:r>
        <w:t xml:space="preserve">tidy the data and combine the data from the same pigs into the same colum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forc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`..1`</w:t>
      </w:r>
      <w:r>
        <w:br w:type="textWrapping"/>
      </w:r>
      <w:r>
        <w:rPr>
          <w:rStyle w:val="VerbatimChar"/>
        </w:rPr>
        <w:t xml:space="preserve">## * `PIECE2(g)` -&gt; `PIECE2(g)..3`</w:t>
      </w:r>
      <w:r>
        <w:br w:type="textWrapping"/>
      </w:r>
      <w:r>
        <w:rPr>
          <w:rStyle w:val="VerbatimChar"/>
        </w:rPr>
        <w:t xml:space="preserve">## * `PIECE 1(g)` -&gt; `PIECE 1(g)..4`</w:t>
      </w:r>
      <w:r>
        <w:br w:type="textWrapping"/>
      </w:r>
      <w:r>
        <w:rPr>
          <w:rStyle w:val="VerbatimChar"/>
        </w:rPr>
        <w:t xml:space="preserve">## * `PIECE2(g)` -&gt; `PIECE2(g)..5`</w:t>
      </w:r>
      <w:r>
        <w:br w:type="textWrapping"/>
      </w:r>
      <w:r>
        <w:rPr>
          <w:rStyle w:val="VerbatimChar"/>
        </w:rPr>
        <w:t xml:space="preserve">## * `PIECE 1(g)` -&gt; `PIECE 1(g)..6`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orce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orce_measur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g1_piec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g1_piece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g2_piec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g2_piece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g3_piec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g3_piec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c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_measureme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orcedata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orcedata, as.numeric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cmbdata1 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easur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1_piec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g1_piece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g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bdata2 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easur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2_piec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g2_piece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g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bdata3 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_measur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3_piec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g3_piece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g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alculate-the-p-values"/>
      <w:bookmarkEnd w:id="23"/>
      <w:r>
        <w:t xml:space="preserve">Calculate the P values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g1_piece1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g1_piece2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na.rm</w:t>
      </w:r>
      <w:r>
        <w:br w:type="textWrapping"/>
      </w:r>
      <w:r>
        <w:rPr>
          <w:rStyle w:val="NormalTok"/>
        </w:rPr>
        <w:t xml:space="preserve">           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g2_piece1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g2_piece2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na.rm </w:t>
      </w:r>
      <w:r>
        <w:br w:type="textWrapping"/>
      </w:r>
      <w:r>
        <w:rPr>
          <w:rStyle w:val="NormalTok"/>
        </w:rPr>
        <w:t xml:space="preserve">           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g2_piece1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g3_piece2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na.rm </w:t>
      </w:r>
      <w:r>
        <w:br w:type="textWrapping"/>
      </w:r>
      <w:r>
        <w:rPr>
          <w:rStyle w:val="NormalTok"/>
        </w:rPr>
        <w:t xml:space="preserve">           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mb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cmb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mb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cmb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mb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cmb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P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P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br w:type="textWrapping"/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660290312 0.840406720 0.395741178 0.005429335 0.126715114 0.12430105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3183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29T02:53:49Z</dcterms:created>
  <dcterms:modified xsi:type="dcterms:W3CDTF">2019-01-29T02:53:49Z</dcterms:modified>
</cp:coreProperties>
</file>